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723D" w:rsidRDefault="00CE5C0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5C04">
        <w:rPr>
          <w:rFonts w:ascii="Times New Roman" w:hAnsi="Times New Roman" w:cs="Times New Roman"/>
          <w:sz w:val="24"/>
          <w:szCs w:val="24"/>
        </w:rPr>
        <w:t xml:space="preserve">Table S3. </w:t>
      </w:r>
      <w:r>
        <w:rPr>
          <w:rFonts w:ascii="Times New Roman" w:hAnsi="Times New Roman" w:cs="Times New Roman" w:hint="eastAsia"/>
          <w:sz w:val="24"/>
          <w:szCs w:val="24"/>
        </w:rPr>
        <w:t xml:space="preserve">Detailed </w:t>
      </w:r>
      <w:r w:rsidR="003543FF" w:rsidRPr="003543FF">
        <w:rPr>
          <w:rFonts w:ascii="Times New Roman" w:hAnsi="Times New Roman" w:cs="Times New Roman"/>
          <w:sz w:val="24"/>
          <w:szCs w:val="24"/>
        </w:rPr>
        <w:t>topological</w:t>
      </w:r>
      <w:r>
        <w:rPr>
          <w:rFonts w:ascii="Times New Roman" w:hAnsi="Times New Roman" w:cs="Times New Roman" w:hint="eastAsia"/>
          <w:sz w:val="24"/>
          <w:szCs w:val="24"/>
        </w:rPr>
        <w:t xml:space="preserve"> i</w:t>
      </w:r>
      <w:r w:rsidRPr="00CE5C04">
        <w:rPr>
          <w:rFonts w:ascii="Times New Roman" w:hAnsi="Times New Roman" w:cs="Times New Roman"/>
          <w:sz w:val="24"/>
          <w:szCs w:val="24"/>
        </w:rPr>
        <w:t xml:space="preserve">nformation </w:t>
      </w:r>
      <w:r>
        <w:rPr>
          <w:rFonts w:ascii="Times New Roman" w:hAnsi="Times New Roman" w:cs="Times New Roman" w:hint="eastAsia"/>
          <w:sz w:val="24"/>
          <w:szCs w:val="24"/>
        </w:rPr>
        <w:t>in the</w:t>
      </w:r>
      <w:r w:rsidRPr="00CE5C04">
        <w:rPr>
          <w:rFonts w:ascii="Times New Roman" w:hAnsi="Times New Roman" w:cs="Times New Roman"/>
          <w:sz w:val="24"/>
          <w:szCs w:val="24"/>
        </w:rPr>
        <w:t xml:space="preserve"> </w:t>
      </w:r>
      <w:r w:rsidRPr="00CE5C04">
        <w:rPr>
          <w:rFonts w:ascii="Times New Roman" w:hAnsi="Times New Roman" w:cs="Times New Roman"/>
          <w:color w:val="000000" w:themeColor="text1"/>
          <w:sz w:val="24"/>
          <w:szCs w:val="24"/>
        </w:rPr>
        <w:t>co-occurrence network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calculated by </w:t>
      </w:r>
      <w:r>
        <w:rPr>
          <w:rFonts w:ascii="Times New Roman" w:hAnsi="Times New Roman" w:cs="Times New Roman" w:hint="eastAsia"/>
          <w:sz w:val="24"/>
        </w:rPr>
        <w:t>Cytoscape v3.9.0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  <w:bookmarkStart w:id="0" w:name="_GoBack"/>
      <w:bookmarkEnd w:id="0"/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"/>
        <w:gridCol w:w="77"/>
        <w:gridCol w:w="605"/>
        <w:gridCol w:w="351"/>
        <w:gridCol w:w="581"/>
        <w:gridCol w:w="464"/>
        <w:gridCol w:w="474"/>
        <w:gridCol w:w="395"/>
        <w:gridCol w:w="521"/>
        <w:gridCol w:w="417"/>
        <w:gridCol w:w="426"/>
        <w:gridCol w:w="250"/>
        <w:gridCol w:w="536"/>
        <w:gridCol w:w="453"/>
        <w:gridCol w:w="771"/>
        <w:gridCol w:w="280"/>
        <w:gridCol w:w="905"/>
      </w:tblGrid>
      <w:tr w:rsidR="00CE5C04" w:rsidTr="00CE5C04">
        <w:tc>
          <w:tcPr>
            <w:tcW w:w="10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 w:rsidP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ode</w:t>
            </w:r>
          </w:p>
        </w:tc>
        <w:tc>
          <w:tcPr>
            <w:tcW w:w="9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verage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hortest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thLength</w:t>
            </w:r>
          </w:p>
        </w:tc>
        <w:tc>
          <w:tcPr>
            <w:tcW w:w="104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etweenness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entrality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oseness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entrality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ustering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efficient</w:t>
            </w:r>
          </w:p>
        </w:tc>
        <w:tc>
          <w:tcPr>
            <w:tcW w:w="67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egree</w:t>
            </w:r>
          </w:p>
        </w:tc>
        <w:tc>
          <w:tcPr>
            <w:tcW w:w="98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ccentricity</w:t>
            </w:r>
          </w:p>
        </w:tc>
        <w:tc>
          <w:tcPr>
            <w:tcW w:w="10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eighborhood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nnectivity</w:t>
            </w:r>
          </w:p>
        </w:tc>
        <w:tc>
          <w:tcPr>
            <w:tcW w:w="9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opological</w:t>
            </w:r>
            <w:r>
              <w:rPr>
                <w:rFonts w:ascii="Times New Roman" w:hAnsi="Times New Roman" w:cs="Times New Roman" w:hint="eastAsia"/>
                <w:color w:val="000000"/>
                <w:sz w:val="22"/>
              </w:rPr>
              <w:t xml:space="preserve"> 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efficient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TK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tcBorders>
              <w:top w:val="single" w:sz="4" w:space="0" w:color="auto"/>
            </w:tcBorders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2RX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x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S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N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6.6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OCK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BX2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O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1.3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ENP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4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9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19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3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CT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PO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L1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2R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LA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IGLEC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DC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4.8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G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8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3K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FR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MGB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NPE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R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AM1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loc1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C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2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SMC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C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F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FPQ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HX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lmo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tr-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SM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O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M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pn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RA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PP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kbi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E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LMO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3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IR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RA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R3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VC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ID5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L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S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8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u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CKAP1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A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COSL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BC1D10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Wip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YO1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RM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BT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C4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C24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JA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MG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RP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UGG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PK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X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GE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AD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N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ar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8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A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PC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RCH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P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6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I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c39a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BL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c22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R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IM3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a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WAP7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X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RP4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K3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FT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QL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SH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E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BP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FAH1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5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T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SH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CTR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9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rc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OST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RA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NOT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1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CG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ELI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ECTIN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u2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PZ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nap2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AJC1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f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X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BC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SP90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K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SP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S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PZ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XB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Y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MEM30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N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RRC3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TR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SP90A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AN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ENND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SH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IRC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M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CTR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PSMD1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XI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Ya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P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2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CT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7.7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N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0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1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G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9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ATC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8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orf2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8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C3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8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RE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8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AS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8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8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8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4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AC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LT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AR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K3C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PNE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HOC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BI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CNT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L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YTHD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100A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S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SMB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A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c3h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AF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SMD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AM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Y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SPC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PV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27R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TL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BXO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IN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C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E2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RRE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NC13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P2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MC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b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a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SM14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y8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K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CLRE1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40L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AMF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SA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obe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HO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E2I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H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BP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L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CL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X2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2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sc22d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MP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OTULI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SEL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XB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MK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3K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IR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IM2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E2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Y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CHAI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3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C7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AS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NX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9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3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K2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c3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OC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EDD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UP9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C3H12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I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KF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PGE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NN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13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YL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18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AT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WA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YCAR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UP8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C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MT2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79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yfi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VC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UBB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RO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R1H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SPA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GF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MA4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d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L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UC1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ASH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2G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M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AV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N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ul4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GA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18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OTUD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CQ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LN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T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o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O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3A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C24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NM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U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L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I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S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T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CAPG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PTF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K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K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AMF</w:t>
            </w: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EP30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MPD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AR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ER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NF19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NPP5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00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XO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UNX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CTN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IR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u2a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R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FNA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LR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V8-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C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IGI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CSA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F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TF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FAR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9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GFB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ESP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H3G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TA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K3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AT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AJA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ORA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GM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Y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PS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CD20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CL1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C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DO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7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Z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6GA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100A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AM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TX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HI3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BXW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N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C5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C44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CAM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MTM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HGAP4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CNA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ORAI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EG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P53B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M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BB1I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NKRD1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AVC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3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P7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6S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SGR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CD79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GR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LENO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BM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8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12orf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C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4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00L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EO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I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YO1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C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CAR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7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A2G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8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SPA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3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8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2RX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2R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0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7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13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m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usd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3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RMPD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H2D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R17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Y8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2BC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9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IM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9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RL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9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OTC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9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GAX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NO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IL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8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RD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8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ATC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6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8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EACA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7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MG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AC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Y9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R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2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RAF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C3H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UMO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AV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btb7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YRI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R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S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C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NA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PP2R3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S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RPINB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S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2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OSP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BF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2R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EF2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A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P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K1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ALCA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CA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L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GA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CG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PM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BM1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T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ASH3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4.0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CA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GALS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H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G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FTP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GA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O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AP7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BV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u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B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C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O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DM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ICA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24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KAP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A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WS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DX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LRP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OS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MEM106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TA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AT5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r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2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G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NAV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Q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ABP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100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BPJ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m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KAP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EI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1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GRF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4BP2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ECA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O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8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PP3C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MA7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EU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N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YRO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FK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RCHF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CNB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H2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ATF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CY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RPIN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K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IM1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PAR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UC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TX3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4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ash3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OCS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7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0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Osca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9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5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OX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5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DCD1LG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5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2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c14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IM4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V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EB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IGLEC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IF2AK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tr-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EC24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UNX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PX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C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I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B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AM1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2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--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3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LM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E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E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M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MEM131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FNL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X5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G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R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ORA2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M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R1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2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Y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FN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c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XRCC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1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1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AMP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OC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OCS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F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YE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1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A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G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6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ST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H1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MOX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S4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V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GALS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N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LA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4GAL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F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IP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mem178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I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GPA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RL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ISPL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LHL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G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YNG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1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er1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LRC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AJ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Y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4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A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E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8.0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AMH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KZ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K3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CT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OC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5.3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I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NF27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S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PL3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NASE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A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PS27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NF16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NX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GAX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RAK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J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QG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P6V1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in3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A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8RA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1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orf2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E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MO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B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cf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A2G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GAV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AM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lr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SZ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IG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UC5A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TA4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XRCC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RRC1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SMA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N2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D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LI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S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C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SP9X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F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RP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HG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AR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DE4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AB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BR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R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2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RTP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K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AMF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P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FI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0.6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27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PY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5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C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9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O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9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9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OX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5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E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9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NAP2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9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EFB103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5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H2D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52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1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A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MEM176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UPT5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WAS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R18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PI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1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8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AIP8L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XRA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8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D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B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Q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4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K3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R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HY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3C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HX3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6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RA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usp2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3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5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NKH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RCO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PI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1q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SP4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OX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3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KBK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NF12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F2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M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x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GR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T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RF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2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MEM176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TGA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C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A-DQ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R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4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P8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USP1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GLYR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5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LDO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fi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MPD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YG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CB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TR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FNG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N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X3X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P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B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4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AN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OCK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P1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MP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YZ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T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2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5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ASE1L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IF2B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24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1.4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33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RHGAP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HEMI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1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2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V13-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SDM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IPO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ICAM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de4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O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MF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MP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ZM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6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G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PHB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MT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FR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CL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kcz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4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ICD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GE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AK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.7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CL1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I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PREB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PRE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C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N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31R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LIT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UCN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XCL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EC4E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EC1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A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--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H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NAS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2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8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8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5.1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r4a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V8-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OXJ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X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6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8.7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ARD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1Q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SF1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RRC7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NN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gf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7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B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O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100A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3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OR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BB1I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STL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s4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BV12-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3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5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7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EBP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X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8G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CK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AU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RSF1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V1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72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9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O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TK11I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RJ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1Q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ctn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cf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6.4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P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0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AMS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6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5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IM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6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5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F3I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6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5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IP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9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F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MI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TPR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MI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ra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8-6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S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A2G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R6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K11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IF2A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PRC5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2.56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YROB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RAK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GS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UC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8-6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FE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E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LRD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DC19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7.5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I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EKHA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MMD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OR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MP1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LR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MP2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um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MTM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PS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X6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FE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BP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DZ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TSF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NGP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AM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2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GFBR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22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EP29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RDX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DX6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DE5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8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6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UN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GLV8-6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ADS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IB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3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L6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FI3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4BP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9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25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9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9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9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5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3.1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2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6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3.3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A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EC10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IGLEC1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IPOQ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E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PCA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omes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ec2d1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S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EV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gc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OTCH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REBB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AV23DV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47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3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AM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4.93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G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GAL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HLD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CLY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uw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5A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TM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YB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HEMI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A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AI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LR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F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K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CN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3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FIH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8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1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8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GA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8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AA2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8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BTB1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1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8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WNT5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OL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GLYRP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LA2G2D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8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UC1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8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K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5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78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IK3R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JAG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RRC7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8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AB3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2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S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8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EC5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8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13RA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8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61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4.89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d3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Spns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VN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LRP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ERC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HR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cf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POLR3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MILIN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OXL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PS6KA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FP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2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LIME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KIF3C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5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0.5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FKBIL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PO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LX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LOX1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APRT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usp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DCYAP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LRX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RBV7-9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IL23R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CL2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MP28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4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8.71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APK10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1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3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6.14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MEIS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78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7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5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TNFSF13B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9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OLEC12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9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ROR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3.9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1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93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1.67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ZBTB46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BCL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FCRL5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EBI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NLRC4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5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AGL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3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LEC7A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CFH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5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9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H2B-I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25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3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6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20.00 </w:t>
            </w:r>
          </w:p>
        </w:tc>
      </w:tr>
      <w:tr w:rsidR="00CE5C04" w:rsidTr="00CE5C04">
        <w:trPr>
          <w:gridAfter w:val="2"/>
          <w:wAfter w:w="1204" w:type="dxa"/>
        </w:trPr>
        <w:tc>
          <w:tcPr>
            <w:tcW w:w="1016" w:type="dxa"/>
            <w:vAlign w:val="center"/>
          </w:tcPr>
          <w:p w:rsidR="00CE5C04" w:rsidRPr="00CE5C04" w:rsidRDefault="00CE5C04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>DCST1</w:t>
            </w:r>
          </w:p>
        </w:tc>
        <w:tc>
          <w:tcPr>
            <w:tcW w:w="70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.37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93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91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0.00 </w:t>
            </w:r>
          </w:p>
        </w:tc>
        <w:tc>
          <w:tcPr>
            <w:tcW w:w="85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1.00 </w:t>
            </w:r>
          </w:p>
        </w:tc>
        <w:tc>
          <w:tcPr>
            <w:tcW w:w="768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8.00 </w:t>
            </w:r>
          </w:p>
        </w:tc>
        <w:tc>
          <w:tcPr>
            <w:tcW w:w="1197" w:type="dxa"/>
            <w:gridSpan w:val="2"/>
            <w:vAlign w:val="center"/>
          </w:tcPr>
          <w:p w:rsidR="00CE5C04" w:rsidRPr="00CE5C04" w:rsidRDefault="00CE5C04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CE5C04">
              <w:rPr>
                <w:rFonts w:ascii="Times New Roman" w:hAnsi="Times New Roman" w:cs="Times New Roman"/>
                <w:color w:val="000000"/>
                <w:sz w:val="22"/>
              </w:rPr>
              <w:t xml:space="preserve">48.00 </w:t>
            </w:r>
          </w:p>
        </w:tc>
      </w:tr>
    </w:tbl>
    <w:p w:rsidR="00CE5C04" w:rsidRPr="00CE5C04" w:rsidRDefault="00CE5C04">
      <w:pPr>
        <w:rPr>
          <w:rFonts w:ascii="Times New Roman" w:hAnsi="Times New Roman" w:cs="Times New Roman"/>
          <w:sz w:val="24"/>
          <w:szCs w:val="24"/>
        </w:rPr>
      </w:pPr>
    </w:p>
    <w:sectPr w:rsidR="00CE5C04" w:rsidRPr="00CE5C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7B88" w:rsidRDefault="00AA7B88" w:rsidP="00CE5C04">
      <w:r>
        <w:separator/>
      </w:r>
    </w:p>
  </w:endnote>
  <w:endnote w:type="continuationSeparator" w:id="0">
    <w:p w:rsidR="00AA7B88" w:rsidRDefault="00AA7B88" w:rsidP="00CE5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7B88" w:rsidRDefault="00AA7B88" w:rsidP="00CE5C04">
      <w:r>
        <w:separator/>
      </w:r>
    </w:p>
  </w:footnote>
  <w:footnote w:type="continuationSeparator" w:id="0">
    <w:p w:rsidR="00AA7B88" w:rsidRDefault="00AA7B88" w:rsidP="00CE5C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sDC0MDOyMDQ3tTRX0lEKTi0uzszPAykwqgUAuCjq7iwAAAA="/>
  </w:docVars>
  <w:rsids>
    <w:rsidRoot w:val="0008626E"/>
    <w:rsid w:val="0008626E"/>
    <w:rsid w:val="003543FF"/>
    <w:rsid w:val="005505A1"/>
    <w:rsid w:val="006A0DC5"/>
    <w:rsid w:val="00A5723D"/>
    <w:rsid w:val="00AA7B88"/>
    <w:rsid w:val="00CE5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5C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E5C0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E5C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E5C04"/>
    <w:rPr>
      <w:sz w:val="18"/>
      <w:szCs w:val="18"/>
    </w:rPr>
  </w:style>
  <w:style w:type="table" w:styleId="a5">
    <w:name w:val="Table Grid"/>
    <w:basedOn w:val="a1"/>
    <w:uiPriority w:val="39"/>
    <w:rsid w:val="00CE5C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5C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E5C0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E5C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E5C04"/>
    <w:rPr>
      <w:sz w:val="18"/>
      <w:szCs w:val="18"/>
    </w:rPr>
  </w:style>
  <w:style w:type="table" w:styleId="a5">
    <w:name w:val="Table Grid"/>
    <w:basedOn w:val="a1"/>
    <w:uiPriority w:val="39"/>
    <w:rsid w:val="00CE5C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7644</Words>
  <Characters>43577</Characters>
  <Application>Microsoft Office Word</Application>
  <DocSecurity>0</DocSecurity>
  <Lines>363</Lines>
  <Paragraphs>102</Paragraphs>
  <ScaleCrop>false</ScaleCrop>
  <Company>P R C</Company>
  <LinksUpToDate>false</LinksUpToDate>
  <CharactersWithSpaces>51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2-07-19T12:43:00Z</dcterms:created>
  <dcterms:modified xsi:type="dcterms:W3CDTF">2022-11-21T08:50:00Z</dcterms:modified>
</cp:coreProperties>
</file>